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Pakistan</w:t>
      </w:r>
      <w:r>
        <w:t xml:space="preserve"> </w:t>
      </w:r>
      <w:r>
        <w:t xml:space="preserve">Islamabad</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interest in the Chemist position at your esteemed organization in Pakistan Islamabad. With a robust academic background in chemistry and hands-on experience in laboratory research, I am eager to contribute my expertise to advance scientific innovation and address critical challenges faced by the region. As a passionate chemist deeply committed to excellence, I believe my skills align perfectly with the needs of your institution, particularly given the dynamic growth of scientific endeavors in Islamabad.</w:t>
      </w:r>
    </w:p>
    <w:p>
      <w:pPr>
        <w:pStyle w:val="BodyText"/>
      </w:pPr>
      <w:r>
        <w:t xml:space="preserve">My journey as a Chemist began during my undergraduate studies in Chemistry at [Your University], where I developed a strong foundation in organic and analytical chemistry. This was followed by a Master’s degree in Chemical Sciences, during which I focused on environmental analysis and sustainable chemical processes. These academic pursuits were complemented by internships at [Relevant Institution/Company], where I honed my skills in laboratory techniques, data interpretation, and collaborative research projects. My work involved analyzing water samples for contaminants, optimizing chemical reactions for industrial applications, and contributing to publications that emphasized the importance of chemistry in solving real-world problems.</w:t>
      </w:r>
    </w:p>
    <w:p>
      <w:pPr>
        <w:pStyle w:val="BodyText"/>
      </w:pPr>
      <w:r>
        <w:t xml:space="preserve">What sets me apart as a Chemist is my ability to combine technical precision with a problem-solving mindset. In my previous role at [Previous Employer], I led a project to develop cost-effective methods for detecting heavy metals in agricultural soil, which directly supported local farmers in improving crop yields. This experience not only reinforced my technical expertise but also deepened my understanding of how chemistry can drive economic and environmental sustainability. Furthermore, I have extensive experience with modern analytical instruments such as gas chromatography-mass spectrometry (GC-MS) and high-performance liquid chromatography (HPLC), which are critical tools in both academic and industrial settings.</w:t>
      </w:r>
    </w:p>
    <w:p>
      <w:pPr>
        <w:pStyle w:val="BodyText"/>
      </w:pPr>
      <w:r>
        <w:t xml:space="preserve">Working in Pakistan Islamabad offers a unique opportunity to contribute to a region that is rapidly expanding its scientific infrastructure. The city is home to prestigious institutions such as the Pakistan Institute of Chemical Sciences (PICS) and the National Centre for Physics, which foster cutting-edge research in chemistry and related fields. I am particularly inspired by the potential to collaborate on projects addressing regional challenges, such as water scarcity, pollution control, and pharmaceutical development. My goal is to leverage my skills to support initiatives that align with Islamabad’s vision of becoming a hub for scientific innovation in South Asia.</w:t>
      </w:r>
    </w:p>
    <w:p>
      <w:pPr>
        <w:pStyle w:val="BodyText"/>
      </w:pPr>
      <w:r>
        <w:t xml:space="preserve">One of the key reasons I am drawn to this position is the opportunity to work within a community that values both academic rigor and practical application. As a Chemist, I have always sought environments where creativity and critical thinking are encouraged. In Islamabad, I see a vibrant ecosystem of researchers, industry leaders, and policymakers who are committed to advancing science for societal benefit. I am confident that my dedication to precision, combined with my adaptability in diverse settings, will enable me to contribute meaningfully to your team.</w:t>
      </w:r>
    </w:p>
    <w:p>
      <w:pPr>
        <w:pStyle w:val="BodyText"/>
      </w:pPr>
      <w:r>
        <w:t xml:space="preserve">Additionally, my experience working in multicultural teams has prepared me to thrive in the collaborative atmosphere of Islamabad’s scientific community. Whether it is coordinating with colleagues across disciplines or communicating complex findings to non-specialists, I prioritize clarity and professionalism. I have also participated in several workshops and seminars focused on emerging trends in chemistry, such as green chemistry and nanotechnology, which are increasingly relevant to the challenges faced by Pakistan’s industries and ecosystems.</w:t>
      </w:r>
    </w:p>
    <w:p>
      <w:pPr>
        <w:pStyle w:val="BodyText"/>
      </w:pPr>
      <w:r>
        <w:t xml:space="preserve">As a Chemist with a strong ethical compass, I am deeply committed to ensuring that my work adheres to the highest standards of safety, integrity, and sustainability. I am well-versed in laboratory protocols and regulatory requirements, including those specific to Pakistan’s chemical industry. My proactive approach to learning new techniques and staying updated on advancements in the field ensures that I can contribute effectively from day one.</w:t>
      </w:r>
    </w:p>
    <w:p>
      <w:pPr>
        <w:pStyle w:val="BodyText"/>
      </w:pPr>
      <w:r>
        <w:t xml:space="preserve">Finally, I would like to emphasize my enthusiasm for contributing to the scientific landscape of Pakistan Islamabad. The city’s strategic location and growing investment in research make it an ideal place for a Chemist to make a lasting impact. I am particularly interested in exploring opportunities to support local industries, such as pharmaceuticals and environmental monitoring, where my expertise can drive tangible improvements. I am confident that my background, skills, and passion for chemistry position me as a strong candidate for this role.</w:t>
      </w:r>
    </w:p>
    <w:p>
      <w:pPr>
        <w:pStyle w:val="BodyText"/>
      </w:pPr>
      <w:r>
        <w:t xml:space="preserve">Thank you for considering my application. I would welcome the opportunity to discuss how my qualifications align with your organization’s goals. Please feel free to contact me at [Your Phone Number] or [Your Email Address] at your earliest convenience. I look forward to the possibility of contributing to the continued success of your team in Pakistan Islamabad.</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st Position in Pakistan Islamabad</dc:title>
  <dc:creator/>
  <dc:language>en</dc:language>
  <cp:keywords/>
  <dcterms:created xsi:type="dcterms:W3CDTF">2026-07-23T11:46:54Z</dcterms:created>
  <dcterms:modified xsi:type="dcterms:W3CDTF">2026-07-23T11:46:54Z</dcterms:modified>
</cp:coreProperties>
</file>

<file path=docProps/custom.xml><?xml version="1.0" encoding="utf-8"?>
<Properties xmlns="http://schemas.openxmlformats.org/officeDocument/2006/custom-properties" xmlns:vt="http://schemas.openxmlformats.org/officeDocument/2006/docPropsVTypes"/>
</file>